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Astronomer</w:t>
      </w:r>
      <w:r>
        <w:t xml:space="preserve"> </w:t>
      </w:r>
      <w:r>
        <w:t xml:space="preserve">Position</w:t>
      </w:r>
    </w:p>
    <w:bookmarkStart w:id="20" w:name="X205a318d0bb6be61673fdeb2d275d79a0e879b7"/>
    <w:p>
      <w:pPr>
        <w:pStyle w:val="Heading1"/>
      </w:pPr>
      <w:r>
        <w:t xml:space="preserve">Internship Application Letter: Astrophysics Research Intern</w:t>
      </w:r>
    </w:p>
    <w:p>
      <w:pPr>
        <w:pStyle w:val="FirstParagraph"/>
      </w:pPr>
      <w:r>
        <w:rPr>
          <w:bCs/>
          <w:b/>
        </w:rPr>
        <w:t xml:space="preserve">Date:</w:t>
      </w:r>
      <w:r>
        <w:t xml:space="preserve"> </w:t>
      </w:r>
      <w:r>
        <w:t xml:space="preserve">October 26, 2023</w:t>
      </w:r>
    </w:p>
    <w:p>
      <w:pPr>
        <w:pStyle w:val="BodyText"/>
      </w:pPr>
      <w:r>
        <w:rPr>
          <w:bCs/>
          <w:b/>
        </w:rPr>
        <w:t xml:space="preserve">To:</w:t>
      </w:r>
      <w:r>
        <w:br/>
      </w:r>
      <w:r>
        <w:t xml:space="preserve">Director of Research</w:t>
      </w:r>
      <w:r>
        <w:br/>
      </w:r>
      <w:r>
        <w:t xml:space="preserve">Córdoba Astronomical Observatory (Observatorio Astronómico de Córdoba)</w:t>
      </w:r>
      <w:r>
        <w:br/>
      </w:r>
      <w:r>
        <w:t xml:space="preserve">Universidad Nacional de Córdoba (UNC)</w:t>
      </w:r>
      <w:r>
        <w:br/>
      </w:r>
      <w:r>
        <w:t xml:space="preserve">Ciudad Universitaria, X5000HUA</w:t>
      </w:r>
      <w:r>
        <w:br/>
      </w:r>
      <w:r>
        <w:t xml:space="preserve">Córdoba, Argentina</w:t>
      </w:r>
    </w:p>
    <w:p>
      <w:pPr>
        <w:pStyle w:val="BodyText"/>
      </w:pPr>
      <w:r>
        <w:rPr>
          <w:bCs/>
          <w:b/>
        </w:rPr>
        <w:t xml:space="preserve">Subject: Application for Astrophysics Research Internship at the Córdoba Astronomical Observatory</w:t>
      </w:r>
    </w:p>
    <w:p>
      <w:pPr>
        <w:pStyle w:val="BodyText"/>
      </w:pPr>
      <w:r>
        <w:t xml:space="preserve">Dear Director of Research,</w:t>
      </w:r>
    </w:p>
    <w:p>
      <w:pPr>
        <w:pStyle w:val="BodyText"/>
      </w:pPr>
      <w:r>
        <w:t xml:space="preserve">I am writing with profound enthusiasm to express my sincere interest in the Astrophysics Research Internship opportunity at the esteemed Córdoba Astronomical Observatory, affiliated with the Universidad Nacional de Córdoba (UNC) in Argentina. As a dedicated undergraduate student majoring in Physics with a specialization in Astronomy at [Your University], I have long admired Argentina’s pivotal contributions to global astronomical research and its unique position within South America's scientific landscape. The prospect of contributing to cutting-edge astrophysical studies under the guidance of experts at the Córdoba Astronomical Observatory—located within one of the world’s most scientifically vibrant regions for astronomy—represents an unparalleled professional and academic opportunity I am eager to pursue.</w:t>
      </w:r>
    </w:p>
    <w:p>
      <w:pPr>
        <w:pStyle w:val="BodyText"/>
      </w:pPr>
      <w:r>
        <w:t xml:space="preserve">My academic journey has been meticulously focused on developing a robust foundation in observational astronomy, computational astrophysics, and data analysis techniques directly applicable to the research priorities of your institution. At [Your University], I have completed advanced coursework including Stellar Astrophysics, Galactic Dynamics, Observational Techniques in Astronomy (utilizing both optical and radio spectroscopy), and Computational Physics with Python. My senior thesis project involved analyzing archival data from the Sloan Digital Sky Survey (SDSS) to study stellar kinematics in open clusters—a methodology directly transferable to projects conducted at CASLEO (Complejo Astronómico El Leoncito), Argentina’s premier optical-infrared observatory located near San Juan but heavily integrated with Córdoba’s academic networks. I am proficient in IRAF, Python (Astroquery, Astropy, Matplotlib), and basic radio data reduction using CASA—skills I am keen to apply within the context of Argentina's unique observational environment.</w:t>
      </w:r>
    </w:p>
    <w:p>
      <w:pPr>
        <w:pStyle w:val="BodyText"/>
      </w:pPr>
      <w:r>
        <w:t xml:space="preserve">Argentina’s astronomical community has profoundly shaped my scientific aspirations. The nation’s strategic location near the equator provides exceptional access to both hemispheres' celestial phenomena, a fact that underpins why institutions like UNC and CONICET (National Council for Scientific and Technical Research) have established world-class facilities such as CASLEO, El Leoncito (the largest optical observatory in South America), and the upcoming Vera C. Rubin Observatory’s southern hemisphere operations. I have closely followed the groundbreaking work of researchers at the Córdoba Astronomical Observatory, particularly your group’s contributions to Galactic structure studies using multi-wavelength data—work that resonates deeply with my academic focus. The opportunity to learn from these leaders while contributing to research on topics such as stellar evolution or dark matter distribution in our galaxy is not merely a career step for me; it is a pivotal alignment of my scholarly passion with Argentina’s scientific mission.</w:t>
      </w:r>
    </w:p>
    <w:p>
      <w:pPr>
        <w:pStyle w:val="BodyText"/>
      </w:pPr>
      <w:r>
        <w:t xml:space="preserve">What distinguishes this Internship Application Letter is my deep appreciation for the cultural and geographic context of astronomy in Córdoba. I understand that astronomical research here transcends technical work—it thrives within a community deeply rooted in Argentina’s intellectual history. The Córdoba Astronomical Observatory, established over 150 years ago, embodies Argentina’s long-standing commitment to scientific excellence. My prior engagement with Latin American science initiatives—including a volunteer project promoting astronomy education for rural schools in Chile—has instilled in me the value of collaboration and knowledge-sharing within regional academic networks. I am fluent in Spanish (C1 level) and have actively sought opportunities to engage with Argentine scientific literature, including recent publications from UNC’s Astronomy Department. This linguistic and cultural readiness ensures I can immediately integrate into your team, participate fully in colloquia, and contribute effectively to collaborative projects without language barriers.</w:t>
      </w:r>
    </w:p>
    <w:p>
      <w:pPr>
        <w:pStyle w:val="BodyText"/>
      </w:pPr>
      <w:r>
        <w:t xml:space="preserve">My technical toolkit aligns precisely with the observational demands of a research center like yours. In my coursework at [Your University], I gained hands-on experience operating small telescopes via remote control systems and processing data from instruments like CCD cameras—skills that will allow me to swiftly support ongoing projects. For instance, during my summer internship at the [Mention Another Observatory/University in Your Country], I assisted in calibrating spectroscopic data for a study of variable stars, directly mirroring the type of work conducted at CASLEO. I am particularly eager to contribute to your team’s efforts in analyzing datasets from Argentina’s high-altitude sites, where atmospheric clarity is exceptional due to Córdoba’s location within the Pampas region—a geographical advantage that makes this internship uniquely valuable.</w:t>
      </w:r>
    </w:p>
    <w:p>
      <w:pPr>
        <w:pStyle w:val="BodyText"/>
      </w:pPr>
      <w:r>
        <w:t xml:space="preserve">Beyond technical skills, I bring a collaborative spirit and rigorous work ethic honed through academic projects requiring interdisciplinary teamwork. I believe that the future of astronomy lies in global partnerships, and Argentina’s role as a key player in initiatives like the Southern Sky Survey Network exemplifies this vision. Working within Córdoba’s astronomical community would allow me to engage with this international framework firsthand while supporting local research goals. I am equally committed to public outreach—a value strongly emphasized by the Córdoba Astronomical Observatory—and would welcome the opportunity to assist in educational programs connecting the university’s research with schools across Argentina, a mission that deeply resonates with my own volunteer experience.</w:t>
      </w:r>
    </w:p>
    <w:p>
      <w:pPr>
        <w:pStyle w:val="BodyText"/>
      </w:pPr>
      <w:r>
        <w:t xml:space="preserve">The Internship Application Letter for this position is not merely a formal submission; it represents my dedicated aspiration to become part of Argentina’s legacy in astronomical discovery. I am confident that my academic training, technical abilities, and cultural adaptation readiness position me as an ideal candidate to contribute meaningfully to your team at the Córdoba Astronomical Observatory. I am eager to bring my enthusiasm for stellar systems, data-driven analysis, and collaborative research into your institution’s dynamic environment.</w:t>
      </w:r>
    </w:p>
    <w:p>
      <w:pPr>
        <w:pStyle w:val="BodyText"/>
      </w:pPr>
      <w:r>
        <w:t xml:space="preserve">Thank you for considering my application. I have attached my CV, academic transcripts, and a letter of recommendation from Professor [Name] at [Your University] for your review. I would welcome the opportunity to discuss how my skills align with the Observatory’s current projects in an interview at your earliest convenience. Please feel free to contact me via email ([your.email@university.edu]) or phone (+[Your Phone Number]). I am prepared to travel immediately for an interview and am flexible regarding the internship start date.</w:t>
      </w:r>
    </w:p>
    <w:p>
      <w:pPr>
        <w:pStyle w:val="BodyText"/>
      </w:pPr>
      <w:r>
        <w:t xml:space="preserve">I look forward to the possibility of contributing to Argentina’s astronomical community in Córdoba, where science and passion for the cosmos converge under some of the world’s clearest skies.</w:t>
      </w:r>
    </w:p>
    <w:p>
      <w:pPr>
        <w:pStyle w:val="BodyText"/>
      </w:pPr>
      <w:r>
        <w:t xml:space="preserve">Sincerely,</w:t>
      </w:r>
    </w:p>
    <w:p>
      <w:pPr>
        <w:pStyle w:val="BodyText"/>
      </w:pPr>
      <w:r>
        <w:t xml:space="preserve">[Your Full Name]</w:t>
      </w:r>
      <w:r>
        <w:br/>
      </w:r>
      <w:r>
        <w:t xml:space="preserve">[Your Student ID or Contact Information]</w:t>
      </w:r>
      <w:r>
        <w:br/>
      </w:r>
      <w:r>
        <w:t xml:space="preserve">[Your University Program and Expected Graduation Dat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Astronomer Position</dc:title>
  <dc:creator/>
  <dc:language>en</dc:language>
  <cp:keywords/>
  <dcterms:created xsi:type="dcterms:W3CDTF">2026-07-23T15:07:19Z</dcterms:created>
  <dcterms:modified xsi:type="dcterms:W3CDTF">2026-07-23T15:07:19Z</dcterms:modified>
</cp:coreProperties>
</file>

<file path=docProps/custom.xml><?xml version="1.0" encoding="utf-8"?>
<Properties xmlns="http://schemas.openxmlformats.org/officeDocument/2006/custom-properties" xmlns:vt="http://schemas.openxmlformats.org/officeDocument/2006/docPropsVTypes"/>
</file>